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741BA" w14:textId="2832A7BE" w:rsidR="005039B2" w:rsidRDefault="005039B2" w:rsidP="005039B2">
      <w:pPr>
        <w:jc w:val="center"/>
        <w:rPr>
          <w:lang w:val="pt-BR"/>
        </w:rPr>
      </w:pPr>
      <w:r w:rsidRPr="005039B2">
        <w:rPr>
          <w:noProof/>
          <w:lang w:val="pt-BR"/>
        </w:rPr>
        <w:drawing>
          <wp:anchor distT="0" distB="0" distL="114300" distR="114300" simplePos="0" relativeHeight="251658240" behindDoc="0" locked="0" layoutInCell="1" allowOverlap="1" wp14:anchorId="62450B62" wp14:editId="044BD744">
            <wp:simplePos x="0" y="0"/>
            <wp:positionH relativeFrom="column">
              <wp:posOffset>346166</wp:posOffset>
            </wp:positionH>
            <wp:positionV relativeFrom="paragraph">
              <wp:posOffset>-339725</wp:posOffset>
            </wp:positionV>
            <wp:extent cx="705394" cy="705394"/>
            <wp:effectExtent l="0" t="0" r="6350" b="6350"/>
            <wp:wrapNone/>
            <wp:docPr id="1" name="Picture 1" descr="/var/folders/2w/8n3j168531105vx9n43j5g3w0000gn/T/com.microsoft.Word/Content.MSO/8C53AC7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2w/8n3j168531105vx9n43j5g3w0000gn/T/com.microsoft.Word/Content.MSO/8C53AC7D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394" cy="70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pt-BR"/>
        </w:rPr>
        <w:t>PASSO A PASSO</w:t>
      </w:r>
    </w:p>
    <w:p w14:paraId="080E79AE" w14:textId="77777777" w:rsidR="005039B2" w:rsidRDefault="005039B2" w:rsidP="005039B2">
      <w:pPr>
        <w:jc w:val="center"/>
        <w:rPr>
          <w:lang w:val="pt-BR"/>
        </w:rPr>
      </w:pPr>
    </w:p>
    <w:p w14:paraId="0E13A371" w14:textId="26B80C59" w:rsidR="00117932" w:rsidRPr="000421E3" w:rsidRDefault="005039B2" w:rsidP="00117932">
      <w:pPr>
        <w:jc w:val="center"/>
        <w:rPr>
          <w:b/>
          <w:bCs/>
          <w:lang w:val="pt-BR"/>
        </w:rPr>
      </w:pPr>
      <w:r w:rsidRPr="000421E3">
        <w:rPr>
          <w:lang w:val="pt-BR"/>
        </w:rPr>
        <w:t>Google MEET</w:t>
      </w:r>
      <w:r w:rsidR="00CD307B" w:rsidRPr="000421E3">
        <w:rPr>
          <w:lang w:val="pt-BR"/>
        </w:rPr>
        <w:t xml:space="preserve"> para aulas </w:t>
      </w:r>
      <w:r w:rsidR="00CD307B" w:rsidRPr="000421E3">
        <w:rPr>
          <w:b/>
          <w:bCs/>
          <w:lang w:val="pt-BR"/>
        </w:rPr>
        <w:t>PRO 3</w:t>
      </w:r>
      <w:r w:rsidR="00C5044B" w:rsidRPr="000421E3">
        <w:rPr>
          <w:b/>
          <w:bCs/>
          <w:lang w:val="pt-BR"/>
        </w:rPr>
        <w:t>23</w:t>
      </w:r>
      <w:r w:rsidR="00CD307B" w:rsidRPr="000421E3">
        <w:rPr>
          <w:b/>
          <w:bCs/>
          <w:lang w:val="pt-BR"/>
        </w:rPr>
        <w:t xml:space="preserve">4 </w:t>
      </w:r>
    </w:p>
    <w:p w14:paraId="5B9D708A" w14:textId="1AE8D5DB" w:rsidR="00117932" w:rsidRPr="00002FE0" w:rsidRDefault="00117932" w:rsidP="005039B2">
      <w:pPr>
        <w:jc w:val="center"/>
        <w:rPr>
          <w:lang w:val="it-IT"/>
        </w:rPr>
      </w:pPr>
      <w:r w:rsidRPr="00002FE0">
        <w:rPr>
          <w:lang w:val="it-IT"/>
        </w:rPr>
        <w:t>Prof. Mario</w:t>
      </w:r>
      <w:r w:rsidR="00062BE5" w:rsidRPr="00002FE0">
        <w:rPr>
          <w:lang w:val="it-IT"/>
        </w:rPr>
        <w:t xml:space="preserve"> Sergio</w:t>
      </w:r>
      <w:r w:rsidRPr="00002FE0">
        <w:rPr>
          <w:lang w:val="it-IT"/>
        </w:rPr>
        <w:t xml:space="preserve"> Salerno</w:t>
      </w:r>
    </w:p>
    <w:p w14:paraId="7160E309" w14:textId="09D2CBFD" w:rsidR="00062BE5" w:rsidRPr="00002FE0" w:rsidRDefault="00062BE5" w:rsidP="005039B2">
      <w:pPr>
        <w:jc w:val="center"/>
        <w:rPr>
          <w:lang w:val="it-IT"/>
        </w:rPr>
      </w:pPr>
      <w:r w:rsidRPr="00002FE0">
        <w:rPr>
          <w:lang w:val="it-IT"/>
        </w:rPr>
        <w:t xml:space="preserve">Monitor </w:t>
      </w:r>
      <w:proofErr w:type="spellStart"/>
      <w:r w:rsidRPr="00002FE0">
        <w:rPr>
          <w:lang w:val="it-IT"/>
        </w:rPr>
        <w:t>Flávio</w:t>
      </w:r>
      <w:proofErr w:type="spellEnd"/>
      <w:r w:rsidRPr="00002FE0">
        <w:rPr>
          <w:lang w:val="it-IT"/>
        </w:rPr>
        <w:t xml:space="preserve"> </w:t>
      </w:r>
      <w:proofErr w:type="spellStart"/>
      <w:r w:rsidRPr="00002FE0">
        <w:rPr>
          <w:lang w:val="it-IT"/>
        </w:rPr>
        <w:t>Fisch</w:t>
      </w:r>
      <w:proofErr w:type="spellEnd"/>
    </w:p>
    <w:p w14:paraId="6F1D69A4" w14:textId="46C98447" w:rsidR="00117932" w:rsidRPr="00002FE0" w:rsidRDefault="00117932" w:rsidP="005039B2">
      <w:pPr>
        <w:jc w:val="center"/>
        <w:rPr>
          <w:rFonts w:ascii="Times New Roman" w:eastAsia="Times New Roman" w:hAnsi="Times New Roman" w:cs="Times New Roman"/>
          <w:lang w:val="it-IT"/>
        </w:rPr>
      </w:pPr>
    </w:p>
    <w:p w14:paraId="4A610B41" w14:textId="77777777" w:rsidR="005039B2" w:rsidRPr="00002FE0" w:rsidRDefault="005039B2" w:rsidP="005039B2">
      <w:pPr>
        <w:jc w:val="center"/>
        <w:rPr>
          <w:lang w:val="it-IT"/>
        </w:rPr>
      </w:pPr>
    </w:p>
    <w:p w14:paraId="4BC90873" w14:textId="77777777" w:rsidR="00062BE5" w:rsidRPr="00002FE0" w:rsidRDefault="00062BE5" w:rsidP="00062BE5">
      <w:pPr>
        <w:jc w:val="center"/>
        <w:rPr>
          <w:lang w:val="it-IT"/>
        </w:rPr>
      </w:pPr>
    </w:p>
    <w:p w14:paraId="7A560122" w14:textId="77777777" w:rsidR="00062BE5" w:rsidRDefault="00062BE5" w:rsidP="00062B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9966"/>
        <w:ind w:left="360"/>
        <w:jc w:val="center"/>
        <w:rPr>
          <w:lang w:val="pt-BR"/>
        </w:rPr>
      </w:pPr>
      <w:r>
        <w:rPr>
          <w:lang w:val="pt-BR"/>
        </w:rPr>
        <w:t>O esquema de aulas remotas é o melhor para reduzirmos os impactos da crise.</w:t>
      </w:r>
    </w:p>
    <w:p w14:paraId="507681FE" w14:textId="77777777" w:rsidR="00062BE5" w:rsidRPr="000B1E78" w:rsidRDefault="00062BE5" w:rsidP="00062B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9966"/>
        <w:ind w:left="360"/>
        <w:jc w:val="center"/>
        <w:rPr>
          <w:lang w:val="pt-BR"/>
        </w:rPr>
      </w:pPr>
      <w:r>
        <w:rPr>
          <w:lang w:val="pt-BR"/>
        </w:rPr>
        <w:t>Vai exigir muita disciplina de todo(a)s. Colabore!</w:t>
      </w:r>
    </w:p>
    <w:p w14:paraId="6D65C4DD" w14:textId="77777777" w:rsidR="00062BE5" w:rsidRPr="00117932" w:rsidRDefault="00062BE5" w:rsidP="00062BE5">
      <w:pPr>
        <w:rPr>
          <w:lang w:val="pt-BR"/>
        </w:rPr>
      </w:pPr>
    </w:p>
    <w:p w14:paraId="60D8D1F9" w14:textId="6C8E05D8" w:rsidR="00B11367" w:rsidRPr="00117932" w:rsidRDefault="00100B56">
      <w:pPr>
        <w:rPr>
          <w:lang w:val="pt-BR"/>
        </w:rPr>
      </w:pPr>
    </w:p>
    <w:p w14:paraId="1F832DE0" w14:textId="12B85EB4" w:rsidR="00862B87" w:rsidRPr="00117932" w:rsidRDefault="00862B87">
      <w:pPr>
        <w:rPr>
          <w:u w:val="single"/>
          <w:lang w:val="pt-BR"/>
        </w:rPr>
      </w:pPr>
      <w:r w:rsidRPr="00117932">
        <w:rPr>
          <w:u w:val="single"/>
          <w:lang w:val="pt-BR"/>
        </w:rPr>
        <w:t>INSTRUÇÕES GERAIS:</w:t>
      </w:r>
    </w:p>
    <w:p w14:paraId="4615E573" w14:textId="3715CFD3" w:rsidR="00596DB4" w:rsidRDefault="00596DB4">
      <w:pPr>
        <w:rPr>
          <w:lang w:val="pt-BR"/>
        </w:rPr>
      </w:pPr>
    </w:p>
    <w:p w14:paraId="5CD43CDD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Utilizaremos 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>, acessível a todos com e-mail usp.br.</w:t>
      </w:r>
    </w:p>
    <w:p w14:paraId="552FE431" w14:textId="2A9D2B88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 w:rsidRPr="00596DB4">
        <w:rPr>
          <w:lang w:val="pt-BR"/>
        </w:rPr>
        <w:t xml:space="preserve">Esteja conectado </w:t>
      </w:r>
      <w:r>
        <w:rPr>
          <w:lang w:val="pt-BR"/>
        </w:rPr>
        <w:t xml:space="preserve">a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com, no mínimo, 5 minutos de antecedência (</w:t>
      </w:r>
      <w:r w:rsidR="00002FE0">
        <w:rPr>
          <w:lang w:val="pt-BR"/>
        </w:rPr>
        <w:t>9</w:t>
      </w:r>
      <w:r>
        <w:rPr>
          <w:lang w:val="pt-BR"/>
        </w:rPr>
        <w:t>h</w:t>
      </w:r>
      <w:r w:rsidR="00002FE0">
        <w:rPr>
          <w:lang w:val="pt-BR"/>
        </w:rPr>
        <w:t>1</w:t>
      </w:r>
      <w:r>
        <w:rPr>
          <w:lang w:val="pt-BR"/>
        </w:rPr>
        <w:t xml:space="preserve">5). Entradas ao longo da aula atrapalham o andamento. </w:t>
      </w:r>
    </w:p>
    <w:p w14:paraId="295219F2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Não é permitido gravar a aula.</w:t>
      </w:r>
    </w:p>
    <w:p w14:paraId="4DBA3334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Mantenha o microfone do computador desabilitado, até que o Professor solicite participação. Isso diminui o ruído de fundo, melhorando a qualidade da transmissão.</w:t>
      </w:r>
    </w:p>
    <w:p w14:paraId="7B4B2702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Apesar de ser remota, a interação também está presente. Portanto, lembre-se que você pode ser convidado a falar. Adicionalmente, o sistema permite interação por escrito, via chat, que pode ser usado para dúvidas, perguntas etc.</w:t>
      </w:r>
    </w:p>
    <w:p w14:paraId="0D245EC2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Certifique-se que o microfone e câmera do seu aparelho estejam funcionando.</w:t>
      </w:r>
    </w:p>
    <w:p w14:paraId="4753E2A9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Esteja em um local silencioso e com boa conexão à internet.</w:t>
      </w:r>
    </w:p>
    <w:p w14:paraId="782B5159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Use o e-disciplinas para acessar o material da aula ou postar trabalhos desenvolvidos ao longo da aula. Ou seja, as aulas remotas serão realizadas pel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e e-disciplinas (Moodle).</w:t>
      </w:r>
      <w:r w:rsidRPr="000B1E78">
        <w:rPr>
          <w:lang w:val="pt-BR"/>
        </w:rPr>
        <w:t xml:space="preserve"> </w:t>
      </w:r>
    </w:p>
    <w:p w14:paraId="30DCA903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Mensagens coletivas continuarão sendo enviadas pelo e-disciplinas. Como remotamente não haverá possibilidade de conversa após aula (dúvidas rápidas sobre trabalho e assemelhados), isso deve ser feiro por mensagens pelo e-disciplinas e, eventualmente, pel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logo após a aula (se for breve, pois há outra aula na sequência).</w:t>
      </w:r>
    </w:p>
    <w:p w14:paraId="1C4C9E4D" w14:textId="77777777" w:rsidR="00062BE5" w:rsidRPr="009618B2" w:rsidRDefault="00062BE5" w:rsidP="00062BE5">
      <w:pPr>
        <w:pStyle w:val="PargrafodaLista"/>
        <w:numPr>
          <w:ilvl w:val="0"/>
          <w:numId w:val="2"/>
        </w:numPr>
        <w:ind w:left="360" w:hanging="426"/>
        <w:jc w:val="both"/>
        <w:rPr>
          <w:lang w:val="pt-BR"/>
        </w:rPr>
      </w:pPr>
      <w:r w:rsidRPr="009618B2">
        <w:rPr>
          <w:lang w:val="pt-BR"/>
        </w:rPr>
        <w:t>Os professores podem ser acessados para dúvidas fora do horário de aula. Basta combinar horário.</w:t>
      </w:r>
    </w:p>
    <w:p w14:paraId="5AD2946A" w14:textId="77777777" w:rsidR="00062BE5" w:rsidRPr="00117932" w:rsidRDefault="00062BE5">
      <w:pPr>
        <w:rPr>
          <w:lang w:val="pt-BR"/>
        </w:rPr>
      </w:pPr>
    </w:p>
    <w:p w14:paraId="46B122D9" w14:textId="38A46943" w:rsidR="005039B2" w:rsidRDefault="005039B2">
      <w:pPr>
        <w:rPr>
          <w:lang w:val="pt-BR"/>
        </w:rPr>
      </w:pPr>
    </w:p>
    <w:p w14:paraId="1666F89F" w14:textId="67B290A0" w:rsidR="00596DB4" w:rsidRPr="00596DB4" w:rsidRDefault="00596DB4">
      <w:pPr>
        <w:rPr>
          <w:u w:val="single"/>
          <w:lang w:val="pt-BR"/>
        </w:rPr>
      </w:pPr>
      <w:r w:rsidRPr="00596DB4">
        <w:rPr>
          <w:u w:val="single"/>
          <w:lang w:val="pt-BR"/>
        </w:rPr>
        <w:t>COMO ACESSAR:</w:t>
      </w:r>
    </w:p>
    <w:p w14:paraId="486349E1" w14:textId="77777777" w:rsidR="00596DB4" w:rsidRPr="00596DB4" w:rsidRDefault="00596DB4">
      <w:pPr>
        <w:rPr>
          <w:lang w:val="pt-BR"/>
        </w:rPr>
      </w:pPr>
    </w:p>
    <w:p w14:paraId="2EDBC1DF" w14:textId="3BD1AC07" w:rsidR="005039B2" w:rsidRPr="0094719F" w:rsidRDefault="008C71CE" w:rsidP="0094719F">
      <w:pPr>
        <w:pStyle w:val="PargrafodaLista"/>
        <w:numPr>
          <w:ilvl w:val="0"/>
          <w:numId w:val="1"/>
        </w:numPr>
        <w:spacing w:line="360" w:lineRule="auto"/>
        <w:rPr>
          <w:lang w:val="pt-BR"/>
        </w:rPr>
      </w:pPr>
      <w:r w:rsidRPr="005039B2">
        <w:rPr>
          <w:noProof/>
          <w:lang w:val="pt-BR"/>
        </w:rPr>
        <w:drawing>
          <wp:anchor distT="0" distB="0" distL="114300" distR="114300" simplePos="0" relativeHeight="251688960" behindDoc="0" locked="0" layoutInCell="1" allowOverlap="1" wp14:anchorId="2C7BEEB1" wp14:editId="7210D35B">
            <wp:simplePos x="0" y="0"/>
            <wp:positionH relativeFrom="column">
              <wp:posOffset>2429691</wp:posOffset>
            </wp:positionH>
            <wp:positionV relativeFrom="paragraph">
              <wp:posOffset>439329</wp:posOffset>
            </wp:positionV>
            <wp:extent cx="274320" cy="274320"/>
            <wp:effectExtent l="0" t="0" r="5080" b="5080"/>
            <wp:wrapNone/>
            <wp:docPr id="4" name="Picture 4" descr="/var/folders/2w/8n3j168531105vx9n43j5g3w0000gn/T/com.microsoft.Word/Content.MSO/8C53AC7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2w/8n3j168531105vx9n43j5g3w0000gn/T/com.microsoft.Word/Content.MSO/8C53AC7D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F66">
        <w:rPr>
          <w:noProof/>
          <w:lang w:val="pt-BR"/>
        </w:rPr>
        <w:drawing>
          <wp:anchor distT="0" distB="0" distL="114300" distR="114300" simplePos="0" relativeHeight="251659264" behindDoc="1" locked="0" layoutInCell="1" allowOverlap="1" wp14:anchorId="6AA99C82" wp14:editId="6721DA37">
            <wp:simplePos x="0" y="0"/>
            <wp:positionH relativeFrom="column">
              <wp:posOffset>919117</wp:posOffset>
            </wp:positionH>
            <wp:positionV relativeFrom="paragraph">
              <wp:posOffset>208915</wp:posOffset>
            </wp:positionV>
            <wp:extent cx="201930" cy="228147"/>
            <wp:effectExtent l="0" t="0" r="1270" b="635"/>
            <wp:wrapTight wrapText="bothSides">
              <wp:wrapPolygon edited="0">
                <wp:start x="0" y="0"/>
                <wp:lineTo x="0" y="20457"/>
                <wp:lineTo x="20377" y="20457"/>
                <wp:lineTo x="2037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3-13 at 15.25.2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32" t="22468" r="22907" b="17162"/>
                    <a:stretch/>
                  </pic:blipFill>
                  <pic:spPr bwMode="auto">
                    <a:xfrm>
                      <a:off x="0" y="0"/>
                      <a:ext cx="201930" cy="228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39B2">
        <w:rPr>
          <w:lang w:val="pt-BR"/>
        </w:rPr>
        <w:t xml:space="preserve">Acesse </w:t>
      </w:r>
      <w:hyperlink r:id="rId9" w:history="1">
        <w:r w:rsidR="00A07F66" w:rsidRPr="000C3C2E">
          <w:rPr>
            <w:rStyle w:val="Hyperlink"/>
            <w:lang w:val="pt-BR"/>
          </w:rPr>
          <w:t>www.google.com</w:t>
        </w:r>
      </w:hyperlink>
      <w:r w:rsidR="00A07F66">
        <w:rPr>
          <w:lang w:val="pt-BR"/>
        </w:rPr>
        <w:t>. Informe seu login e senha da USP. Em seguida, clique no ícone para abrir as opções de aplicativo Google. A tela abaixo deverá aparecer.</w:t>
      </w:r>
      <w:r w:rsidR="00CD307B">
        <w:rPr>
          <w:lang w:val="pt-BR"/>
        </w:rPr>
        <w:t xml:space="preserve"> </w:t>
      </w:r>
      <w:r>
        <w:rPr>
          <w:lang w:val="pt-BR"/>
        </w:rPr>
        <w:t xml:space="preserve">Clique no ícone do Google </w:t>
      </w:r>
      <w:proofErr w:type="spellStart"/>
      <w:proofErr w:type="gramStart"/>
      <w:r>
        <w:rPr>
          <w:lang w:val="pt-BR"/>
        </w:rPr>
        <w:t>Meet</w:t>
      </w:r>
      <w:proofErr w:type="spellEnd"/>
      <w:r>
        <w:rPr>
          <w:lang w:val="pt-BR"/>
        </w:rPr>
        <w:t xml:space="preserve">  </w:t>
      </w:r>
      <w:r>
        <w:rPr>
          <w:lang w:val="pt-BR"/>
        </w:rPr>
        <w:tab/>
      </w:r>
      <w:proofErr w:type="gramEnd"/>
      <w:r>
        <w:rPr>
          <w:lang w:val="pt-BR"/>
        </w:rPr>
        <w:t xml:space="preserve">. </w:t>
      </w:r>
      <w:r w:rsidR="00CD307B" w:rsidRPr="0094719F">
        <w:rPr>
          <w:lang w:val="pt-BR"/>
        </w:rPr>
        <w:t>Você somente terá acesso pela sua conta USP.</w:t>
      </w:r>
      <w:r w:rsidR="00A07F66" w:rsidRPr="0094719F">
        <w:rPr>
          <w:lang w:val="pt-BR"/>
        </w:rPr>
        <w:tab/>
      </w:r>
    </w:p>
    <w:p w14:paraId="293A6736" w14:textId="6B3AECA7" w:rsidR="00A07F66" w:rsidRDefault="007A7B3B" w:rsidP="00062BE5">
      <w:pPr>
        <w:pStyle w:val="PargrafodaLista"/>
        <w:keepNext/>
        <w:rPr>
          <w:lang w:val="pt-BR"/>
        </w:rPr>
      </w:pPr>
      <w:r>
        <w:rPr>
          <w:lang w:val="pt-BR"/>
        </w:rPr>
        <w:lastRenderedPageBreak/>
        <w:t>Figura</w:t>
      </w:r>
      <w:r w:rsidR="0094719F">
        <w:rPr>
          <w:lang w:val="pt-BR"/>
        </w:rPr>
        <w:t xml:space="preserve"> 1 – Tela de acesso ao </w:t>
      </w:r>
      <w:r>
        <w:rPr>
          <w:lang w:val="pt-BR"/>
        </w:rPr>
        <w:t>app</w:t>
      </w:r>
    </w:p>
    <w:p w14:paraId="5F71F3B2" w14:textId="44F9F536" w:rsidR="00A07F66" w:rsidRDefault="0094719F" w:rsidP="00A07F66">
      <w:pPr>
        <w:pStyle w:val="PargrafodaLista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28F97FA" wp14:editId="13C1A32D">
                <wp:simplePos x="0" y="0"/>
                <wp:positionH relativeFrom="column">
                  <wp:posOffset>5486400</wp:posOffset>
                </wp:positionH>
                <wp:positionV relativeFrom="paragraph">
                  <wp:posOffset>1279071</wp:posOffset>
                </wp:positionV>
                <wp:extent cx="356040" cy="2160"/>
                <wp:effectExtent l="38100" t="38100" r="38100" b="4889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5604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FB1541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431.3pt;margin-top:100pt;width:29.45pt;height:1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">
                <v:imagedata r:id="rId11" o:title=""/>
              </v:shape>
            </w:pict>
          </mc:Fallback>
        </mc:AlternateContent>
      </w:r>
      <w:r w:rsidR="003F5A2F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4D91C14" wp14:editId="42DBDEB6">
                <wp:simplePos x="0" y="0"/>
                <wp:positionH relativeFrom="column">
                  <wp:posOffset>5329282</wp:posOffset>
                </wp:positionH>
                <wp:positionV relativeFrom="paragraph">
                  <wp:posOffset>1072515</wp:posOffset>
                </wp:positionV>
                <wp:extent cx="262800" cy="449495"/>
                <wp:effectExtent l="38100" t="38100" r="42545" b="4635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62800" cy="449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0417C" id="Ink 24" o:spid="_x0000_s1026" type="#_x0000_t75" style="position:absolute;margin-left:418.95pt;margin-top:83.75pt;width:22.15pt;height:36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">
                <v:imagedata r:id="rId13" o:title=""/>
              </v:shape>
            </w:pict>
          </mc:Fallback>
        </mc:AlternateContent>
      </w:r>
      <w:r w:rsidR="00A07F66">
        <w:rPr>
          <w:noProof/>
          <w:lang w:val="pt-BR"/>
        </w:rPr>
        <w:drawing>
          <wp:inline distT="0" distB="0" distL="0" distR="0" wp14:anchorId="7E40BB54" wp14:editId="0AD1B5E6">
            <wp:extent cx="5029200" cy="2043461"/>
            <wp:effectExtent l="0" t="0" r="0" b="127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3-13 at 15.17.5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0563" cy="205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C7EE5" w14:textId="427F1726" w:rsidR="00A07F66" w:rsidRDefault="00A07F66" w:rsidP="00A07F66">
      <w:pPr>
        <w:pStyle w:val="PargrafodaLista"/>
        <w:rPr>
          <w:lang w:val="pt-BR"/>
        </w:rPr>
      </w:pPr>
    </w:p>
    <w:p w14:paraId="20A7E0A7" w14:textId="636223F5" w:rsidR="00A07F66" w:rsidRDefault="00A07F66" w:rsidP="00A07F66">
      <w:pPr>
        <w:pStyle w:val="PargrafodaLista"/>
        <w:rPr>
          <w:lang w:val="pt-BR"/>
        </w:rPr>
      </w:pPr>
    </w:p>
    <w:p w14:paraId="470A5E2C" w14:textId="73CB9499" w:rsidR="00A07F66" w:rsidRDefault="00A07F66" w:rsidP="00A07F66">
      <w:pPr>
        <w:pStyle w:val="PargrafodaLista"/>
        <w:rPr>
          <w:lang w:val="pt-BR"/>
        </w:rPr>
      </w:pPr>
    </w:p>
    <w:p w14:paraId="6410B0E2" w14:textId="483360A0" w:rsidR="00A07F66" w:rsidRDefault="00A07F66" w:rsidP="00A07F66">
      <w:pPr>
        <w:pStyle w:val="PargrafodaLista"/>
        <w:rPr>
          <w:lang w:val="pt-BR"/>
        </w:rPr>
      </w:pPr>
    </w:p>
    <w:p w14:paraId="0D62374C" w14:textId="00B55385" w:rsidR="00A07F66" w:rsidRDefault="00A07F66" w:rsidP="003F5A2F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t xml:space="preserve">A </w:t>
      </w:r>
      <w:r w:rsidR="003F5A2F">
        <w:rPr>
          <w:lang w:val="pt-BR"/>
        </w:rPr>
        <w:t xml:space="preserve">tela do Google </w:t>
      </w:r>
      <w:proofErr w:type="spellStart"/>
      <w:r w:rsidR="003F5A2F">
        <w:rPr>
          <w:lang w:val="pt-BR"/>
        </w:rPr>
        <w:t>Meet</w:t>
      </w:r>
      <w:proofErr w:type="spellEnd"/>
      <w:r w:rsidR="003F5A2F">
        <w:rPr>
          <w:lang w:val="pt-BR"/>
        </w:rPr>
        <w:t xml:space="preserve"> irá aparecer para que você possa Participar da reunião. Não se preocupe se a foto de fundo da tela abaixo estiver diferente. Ela muda a cada nova abertura. Clique em + Participar/iniciar reunião.</w:t>
      </w:r>
    </w:p>
    <w:p w14:paraId="4751BBAE" w14:textId="77777777" w:rsidR="007A7B3B" w:rsidRDefault="007A7B3B" w:rsidP="007A7B3B">
      <w:pPr>
        <w:pStyle w:val="PargrafodaLista"/>
        <w:jc w:val="both"/>
        <w:rPr>
          <w:lang w:val="pt-BR"/>
        </w:rPr>
      </w:pPr>
    </w:p>
    <w:p w14:paraId="79263574" w14:textId="3CEA3A16" w:rsidR="00724EB3" w:rsidRDefault="007A7B3B" w:rsidP="00724EB3">
      <w:pPr>
        <w:pStyle w:val="PargrafodaLista"/>
        <w:jc w:val="both"/>
        <w:rPr>
          <w:lang w:val="pt-BR"/>
        </w:rPr>
      </w:pPr>
      <w:r>
        <w:rPr>
          <w:lang w:val="pt-BR"/>
        </w:rPr>
        <w:t xml:space="preserve">Figura 2 – Tela d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para acessar a reunião</w:t>
      </w:r>
    </w:p>
    <w:p w14:paraId="71A5B41D" w14:textId="1214EEED" w:rsidR="00A07F66" w:rsidRDefault="00907CB8" w:rsidP="003F5A2F">
      <w:pPr>
        <w:pStyle w:val="PargrafodaLista"/>
        <w:jc w:val="both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4CC77DAD" wp14:editId="2EC50058">
                <wp:simplePos x="0" y="0"/>
                <wp:positionH relativeFrom="column">
                  <wp:posOffset>5692775</wp:posOffset>
                </wp:positionH>
                <wp:positionV relativeFrom="paragraph">
                  <wp:posOffset>965200</wp:posOffset>
                </wp:positionV>
                <wp:extent cx="434880" cy="441000"/>
                <wp:effectExtent l="38100" t="38100" r="48260" b="4191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34880" cy="44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762A89" id="Ink 32" o:spid="_x0000_s1026" type="#_x0000_t75" style="position:absolute;margin-left:447.55pt;margin-top:75.3pt;width:35.7pt;height:36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">
                <v:imagedata r:id="rId16" o:title=""/>
              </v:shape>
            </w:pict>
          </mc:Fallback>
        </mc:AlternateContent>
      </w:r>
      <w:r w:rsidR="003F5A2F">
        <w:rPr>
          <w:noProof/>
          <w:lang w:val="pt-BR"/>
        </w:rPr>
        <w:drawing>
          <wp:inline distT="0" distB="0" distL="0" distR="0" wp14:anchorId="52E05440" wp14:editId="42B99FFD">
            <wp:extent cx="5212715" cy="254509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 Shot 2020-03-13 at 15.43.3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325" cy="256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D528" w14:textId="463225EF" w:rsidR="003F5A2F" w:rsidRDefault="003F5A2F" w:rsidP="003F5A2F">
      <w:pPr>
        <w:jc w:val="right"/>
        <w:rPr>
          <w:lang w:val="pt-BR"/>
        </w:rPr>
      </w:pPr>
    </w:p>
    <w:p w14:paraId="4B948F49" w14:textId="3D275CEB" w:rsidR="003F5A2F" w:rsidRDefault="003F5A2F" w:rsidP="003F5A2F">
      <w:pPr>
        <w:jc w:val="right"/>
        <w:rPr>
          <w:lang w:val="pt-BR"/>
        </w:rPr>
      </w:pPr>
    </w:p>
    <w:p w14:paraId="2A24800F" w14:textId="77777777" w:rsidR="00196830" w:rsidRDefault="00196830" w:rsidP="003F5A2F">
      <w:pPr>
        <w:jc w:val="right"/>
        <w:rPr>
          <w:lang w:val="pt-BR"/>
        </w:rPr>
      </w:pPr>
    </w:p>
    <w:p w14:paraId="605A3F89" w14:textId="19A24697" w:rsidR="003F5A2F" w:rsidRDefault="003F5A2F" w:rsidP="003F5A2F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a tela a seguir insira o código </w:t>
      </w:r>
      <w:r w:rsidR="00100B56">
        <w:rPr>
          <w:b/>
          <w:bCs/>
          <w:lang w:val="pt-BR"/>
        </w:rPr>
        <w:t>XXXXX</w:t>
      </w:r>
      <w:r w:rsidR="00062BE5">
        <w:rPr>
          <w:b/>
          <w:bCs/>
          <w:lang w:val="pt-BR"/>
        </w:rPr>
        <w:t xml:space="preserve"> </w:t>
      </w:r>
      <w:r w:rsidR="00196830">
        <w:rPr>
          <w:lang w:val="pt-BR"/>
        </w:rPr>
        <w:t>e clique em continuar.</w:t>
      </w:r>
    </w:p>
    <w:p w14:paraId="718A14A7" w14:textId="0F72E7C5" w:rsidR="003F5A2F" w:rsidRDefault="003F5A2F" w:rsidP="003F5A2F">
      <w:pPr>
        <w:rPr>
          <w:lang w:val="pt-BR"/>
        </w:rPr>
      </w:pPr>
    </w:p>
    <w:p w14:paraId="46322BAF" w14:textId="396A7EBC" w:rsidR="003F5A2F" w:rsidRDefault="007A7B3B" w:rsidP="00062BE5">
      <w:pPr>
        <w:keepNext/>
        <w:ind w:left="357"/>
        <w:rPr>
          <w:lang w:val="pt-BR"/>
        </w:rPr>
      </w:pPr>
      <w:r>
        <w:rPr>
          <w:lang w:val="pt-BR"/>
        </w:rPr>
        <w:lastRenderedPageBreak/>
        <w:t>Figura 3 – Tela para informar o código de acesso</w:t>
      </w:r>
    </w:p>
    <w:p w14:paraId="0312295D" w14:textId="685774F8" w:rsidR="003F5A2F" w:rsidRDefault="003F5A2F" w:rsidP="00196830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7E2F34D1" wp14:editId="58F573B1">
            <wp:extent cx="5221351" cy="2694032"/>
            <wp:effectExtent l="0" t="0" r="0" b="0"/>
            <wp:docPr id="27" name="Picture 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20-03-13 at 15.43.2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5687" cy="26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F851" w14:textId="4F7826A6" w:rsidR="003F5A2F" w:rsidRDefault="003F5A2F" w:rsidP="003F5A2F">
      <w:pPr>
        <w:rPr>
          <w:lang w:val="pt-BR"/>
        </w:rPr>
      </w:pPr>
    </w:p>
    <w:p w14:paraId="79804218" w14:textId="40F14E9D" w:rsidR="007A7B3B" w:rsidRDefault="007A7B3B" w:rsidP="003F5A2F">
      <w:pPr>
        <w:rPr>
          <w:lang w:val="pt-BR"/>
        </w:rPr>
      </w:pPr>
    </w:p>
    <w:p w14:paraId="0461C650" w14:textId="77777777" w:rsidR="00062BE5" w:rsidRDefault="00062BE5" w:rsidP="003F5A2F">
      <w:pPr>
        <w:rPr>
          <w:lang w:val="pt-BR"/>
        </w:rPr>
      </w:pPr>
    </w:p>
    <w:p w14:paraId="4F6F855F" w14:textId="6360BEFE" w:rsidR="003F5A2F" w:rsidRPr="003F5A2F" w:rsidRDefault="007A7B3B" w:rsidP="007A7B3B">
      <w:pPr>
        <w:ind w:firstLine="720"/>
        <w:rPr>
          <w:lang w:val="pt-BR"/>
        </w:rPr>
      </w:pPr>
      <w:r>
        <w:rPr>
          <w:lang w:val="pt-BR"/>
        </w:rPr>
        <w:t>Figura 4 – Recorte da tela para informar o código de acesso</w:t>
      </w:r>
    </w:p>
    <w:p w14:paraId="40ADECB0" w14:textId="68354A9D" w:rsidR="003F5A2F" w:rsidRDefault="00062BE5" w:rsidP="007A7B3B">
      <w:pPr>
        <w:pStyle w:val="PargrafodaLista"/>
        <w:rPr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FA4615A" wp14:editId="719E7D2E">
                <wp:simplePos x="0" y="0"/>
                <wp:positionH relativeFrom="column">
                  <wp:posOffset>657225</wp:posOffset>
                </wp:positionH>
                <wp:positionV relativeFrom="paragraph">
                  <wp:posOffset>776605</wp:posOffset>
                </wp:positionV>
                <wp:extent cx="1047750" cy="238125"/>
                <wp:effectExtent l="0" t="0" r="0" b="9525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A2F13C" w14:textId="06A7DB1C" w:rsidR="00062BE5" w:rsidRPr="00062BE5" w:rsidRDefault="00100B56" w:rsidP="00062BE5">
                            <w:r>
                              <w:rPr>
                                <w:sz w:val="20"/>
                                <w:szCs w:val="20"/>
                              </w:rPr>
                              <w:t>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A4615A" id="_x0000_t202" coordsize="21600,21600" o:spt="202" path="m,l,21600r21600,l21600,xe">
                <v:stroke joinstyle="miter"/>
                <v:path gradientshapeok="t" o:connecttype="rect"/>
              </v:shapetype>
              <v:shape id="Caixa de Texto 7" o:spid="_x0000_s1026" type="#_x0000_t202" style="position:absolute;left:0;text-align:left;margin-left:51.75pt;margin-top:61.15pt;width:82.5pt;height:18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" fillcolor="white [3212]" stroked="f" strokeweight=".5pt">
                <v:textbox>
                  <w:txbxContent>
                    <w:p w14:paraId="3BA2F13C" w14:textId="06A7DB1C" w:rsidR="00062BE5" w:rsidRPr="00062BE5" w:rsidRDefault="00100B56" w:rsidP="00062BE5">
                      <w:r>
                        <w:rPr>
                          <w:sz w:val="20"/>
                          <w:szCs w:val="20"/>
                        </w:rPr>
                        <w:t>XXXXX</w:t>
                      </w:r>
                    </w:p>
                  </w:txbxContent>
                </v:textbox>
              </v:shape>
            </w:pict>
          </mc:Fallback>
        </mc:AlternateContent>
      </w:r>
      <w:r w:rsidR="00C5044B">
        <w:rPr>
          <w:noProof/>
          <w:lang w:val="pt-BR"/>
        </w:rPr>
        <w:drawing>
          <wp:inline distT="0" distB="0" distL="0" distR="0" wp14:anchorId="146E1116" wp14:editId="5F7C6171">
            <wp:extent cx="2573383" cy="1597380"/>
            <wp:effectExtent l="0" t="0" r="5080" b="3175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 Shot 2020-03-13 at 17.11.5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1124" cy="16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070F80D" w14:textId="38E904C8" w:rsidR="00196830" w:rsidRDefault="00196830" w:rsidP="003F5A2F">
      <w:pPr>
        <w:pStyle w:val="PargrafodaLista"/>
        <w:rPr>
          <w:lang w:val="pt-BR"/>
        </w:rPr>
      </w:pPr>
    </w:p>
    <w:p w14:paraId="5E694273" w14:textId="07270ECC" w:rsidR="00196830" w:rsidRDefault="00196830" w:rsidP="003F5A2F">
      <w:pPr>
        <w:pStyle w:val="PargrafodaLista"/>
        <w:rPr>
          <w:lang w:val="pt-BR"/>
        </w:rPr>
      </w:pPr>
    </w:p>
    <w:p w14:paraId="006F537F" w14:textId="45F0DBDF" w:rsidR="00196830" w:rsidRDefault="00196830" w:rsidP="0019683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a tela a seguir </w:t>
      </w:r>
      <w:r w:rsidRPr="00196830">
        <w:rPr>
          <w:b/>
          <w:bCs/>
          <w:lang w:val="pt-BR"/>
        </w:rPr>
        <w:t>desative</w:t>
      </w:r>
      <w:r>
        <w:rPr>
          <w:lang w:val="pt-BR"/>
        </w:rPr>
        <w:t xml:space="preserve"> seu microfone e clique em </w:t>
      </w:r>
      <w:r w:rsidRPr="00196830">
        <w:rPr>
          <w:b/>
          <w:bCs/>
          <w:lang w:val="pt-BR"/>
        </w:rPr>
        <w:t>Participar da reunião</w:t>
      </w:r>
      <w:r>
        <w:rPr>
          <w:lang w:val="pt-BR"/>
        </w:rPr>
        <w:t>. Mantenha câmera funcionando.</w:t>
      </w:r>
    </w:p>
    <w:p w14:paraId="442FDBF1" w14:textId="4745E557" w:rsidR="007A7B3B" w:rsidRDefault="007A7B3B" w:rsidP="007A7B3B">
      <w:pPr>
        <w:ind w:left="360"/>
        <w:rPr>
          <w:lang w:val="pt-BR"/>
        </w:rPr>
      </w:pPr>
    </w:p>
    <w:p w14:paraId="5F7C0D66" w14:textId="69529A4D" w:rsidR="007A7B3B" w:rsidRPr="007A7B3B" w:rsidRDefault="007A7B3B" w:rsidP="007A7B3B">
      <w:pPr>
        <w:ind w:left="360"/>
        <w:rPr>
          <w:lang w:val="pt-BR"/>
        </w:rPr>
      </w:pPr>
      <w:r>
        <w:rPr>
          <w:lang w:val="pt-BR"/>
        </w:rPr>
        <w:t xml:space="preserve">Figura 5 – Tela de ajuste de microfone, câmera e </w:t>
      </w:r>
      <w:r w:rsidRPr="007A7B3B">
        <w:rPr>
          <w:i/>
          <w:iCs/>
          <w:lang w:val="pt-BR"/>
        </w:rPr>
        <w:t>login</w:t>
      </w:r>
      <w:r>
        <w:rPr>
          <w:lang w:val="pt-BR"/>
        </w:rPr>
        <w:t xml:space="preserve"> final</w:t>
      </w:r>
    </w:p>
    <w:p w14:paraId="24A651CF" w14:textId="192B8AB7" w:rsidR="00196830" w:rsidRDefault="000421E3" w:rsidP="00196830">
      <w:pPr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35890100" wp14:editId="38FA9360">
                <wp:simplePos x="0" y="0"/>
                <wp:positionH relativeFrom="column">
                  <wp:posOffset>1830524</wp:posOffset>
                </wp:positionH>
                <wp:positionV relativeFrom="paragraph">
                  <wp:posOffset>1346835</wp:posOffset>
                </wp:positionV>
                <wp:extent cx="724535" cy="392040"/>
                <wp:effectExtent l="38100" t="38100" r="50165" b="4000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24535" cy="39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303BD7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6" o:spid="_x0000_s1026" type="#_x0000_t75" style="position:absolute;margin-left:143.45pt;margin-top:105.35pt;width:58.45pt;height:32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">
                <v:imagedata r:id="rId21" o:title=""/>
              </v:shape>
            </w:pict>
          </mc:Fallback>
        </mc:AlternateContent>
      </w:r>
      <w:r w:rsidR="00D450DB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6F1223ED" wp14:editId="758D3190">
                <wp:simplePos x="0" y="0"/>
                <wp:positionH relativeFrom="column">
                  <wp:posOffset>604157</wp:posOffset>
                </wp:positionH>
                <wp:positionV relativeFrom="paragraph">
                  <wp:posOffset>886823</wp:posOffset>
                </wp:positionV>
                <wp:extent cx="494665" cy="460375"/>
                <wp:effectExtent l="38100" t="38100" r="38735" b="4762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494665" cy="460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D2B44A" id="Ink 41" o:spid="_x0000_s1026" type="#_x0000_t75" style="position:absolute;margin-left:46.85pt;margin-top:69.15pt;width:40.35pt;height:37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">
                <v:imagedata r:id="rId23" o:title=""/>
              </v:shape>
            </w:pict>
          </mc:Fallback>
        </mc:AlternateContent>
      </w:r>
      <w:r w:rsidR="00C5044B">
        <w:rPr>
          <w:noProof/>
          <w:lang w:val="pt-BR"/>
        </w:rPr>
        <w:drawing>
          <wp:inline distT="0" distB="0" distL="0" distR="0" wp14:anchorId="46E7067F" wp14:editId="6DF3F42F">
            <wp:extent cx="2758597" cy="2292532"/>
            <wp:effectExtent l="0" t="0" r="0" b="635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 Shot 2020-03-13 at 17.13.17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232" cy="231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5575A" w14:textId="549C0492" w:rsidR="00196830" w:rsidRDefault="00196830" w:rsidP="00196830">
      <w:pPr>
        <w:rPr>
          <w:lang w:val="pt-BR"/>
        </w:rPr>
      </w:pPr>
    </w:p>
    <w:p w14:paraId="00683806" w14:textId="13702EB2" w:rsidR="00196830" w:rsidRDefault="00196830" w:rsidP="007A7B3B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>Você poderá se comunicar com o professor pelo Chat</w:t>
      </w:r>
      <w:r w:rsidR="007A7B3B">
        <w:rPr>
          <w:lang w:val="pt-BR"/>
        </w:rPr>
        <w:t>, que fica</w:t>
      </w:r>
      <w:r>
        <w:rPr>
          <w:lang w:val="pt-BR"/>
        </w:rPr>
        <w:t xml:space="preserve"> na lateral</w:t>
      </w:r>
      <w:r w:rsidR="000421E3">
        <w:rPr>
          <w:lang w:val="pt-BR"/>
        </w:rPr>
        <w:t xml:space="preserve"> superior da sala de reunião (veja na Figura 6 a seguir)</w:t>
      </w:r>
      <w:r w:rsidR="00CD307B">
        <w:rPr>
          <w:lang w:val="pt-BR"/>
        </w:rPr>
        <w:t>. Eventualmente, caso o Professor esteja de acordo, você pode abrir o microfone e conversar com o Professor. Lembre-se que são muitos alunos. É fundamental manter o microfone desligado para não ter ruído ao longo da aula.</w:t>
      </w:r>
    </w:p>
    <w:p w14:paraId="51BC1ADC" w14:textId="385F4C9A" w:rsidR="000421E3" w:rsidRDefault="000421E3" w:rsidP="000421E3">
      <w:pPr>
        <w:pStyle w:val="PargrafodaLista"/>
        <w:jc w:val="both"/>
        <w:rPr>
          <w:lang w:val="pt-BR"/>
        </w:rPr>
      </w:pPr>
    </w:p>
    <w:p w14:paraId="3B0A9240" w14:textId="767950E1" w:rsidR="000421E3" w:rsidRDefault="000421E3" w:rsidP="000421E3">
      <w:pPr>
        <w:pStyle w:val="PargrafodaLista"/>
        <w:jc w:val="both"/>
        <w:rPr>
          <w:lang w:val="pt-BR"/>
        </w:rPr>
      </w:pPr>
      <w:r>
        <w:rPr>
          <w:lang w:val="pt-BR"/>
        </w:rPr>
        <w:t>Figura 6 – Demonstração do botão do Chat</w:t>
      </w:r>
    </w:p>
    <w:p w14:paraId="3259D9FF" w14:textId="3C0CCDCD" w:rsidR="00CD307B" w:rsidRDefault="00CD307B" w:rsidP="00CD307B">
      <w:pPr>
        <w:pStyle w:val="PargrafodaLista"/>
        <w:rPr>
          <w:lang w:val="pt-BR"/>
        </w:rPr>
      </w:pPr>
    </w:p>
    <w:p w14:paraId="523FF3DC" w14:textId="5FDFBFC8" w:rsidR="00CD307B" w:rsidRPr="00196830" w:rsidRDefault="000421E3" w:rsidP="00CD307B">
      <w:pPr>
        <w:pStyle w:val="PargrafodaLista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79797860" wp14:editId="58A1CC4D">
                <wp:simplePos x="0" y="0"/>
                <wp:positionH relativeFrom="column">
                  <wp:posOffset>4527732</wp:posOffset>
                </wp:positionH>
                <wp:positionV relativeFrom="paragraph">
                  <wp:posOffset>-91440</wp:posOffset>
                </wp:positionV>
                <wp:extent cx="441325" cy="202680"/>
                <wp:effectExtent l="38100" t="38100" r="0" b="3873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41325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528431" id="Ink 45" o:spid="_x0000_s1026" type="#_x0000_t75" style="position:absolute;margin-left:355.8pt;margin-top:-7.9pt;width:36.15pt;height:17.3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">
                <v:imagedata r:id="rId26" o:title=""/>
              </v:shape>
            </w:pict>
          </mc:Fallback>
        </mc:AlternateContent>
      </w:r>
      <w:r w:rsidR="00526BEE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F6F3455" wp14:editId="7A9017BA">
                <wp:simplePos x="0" y="0"/>
                <wp:positionH relativeFrom="column">
                  <wp:posOffset>4601210</wp:posOffset>
                </wp:positionH>
                <wp:positionV relativeFrom="paragraph">
                  <wp:posOffset>1549944</wp:posOffset>
                </wp:positionV>
                <wp:extent cx="558165" cy="266760"/>
                <wp:effectExtent l="38100" t="38100" r="0" b="3810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558165" cy="26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21C79B" id="Ink 48" o:spid="_x0000_s1026" type="#_x0000_t75" style="position:absolute;margin-left:361.6pt;margin-top:121.35pt;width:45.35pt;height:22.4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">
                <v:imagedata r:id="rId28" o:title=""/>
              </v:shape>
            </w:pict>
          </mc:Fallback>
        </mc:AlternateContent>
      </w:r>
      <w:r>
        <w:rPr>
          <w:noProof/>
          <w:lang w:val="pt-BR"/>
        </w:rPr>
        <w:drawing>
          <wp:inline distT="0" distB="0" distL="0" distR="0" wp14:anchorId="258F7EC0" wp14:editId="24883086">
            <wp:extent cx="4144521" cy="1854926"/>
            <wp:effectExtent l="0" t="0" r="0" b="0"/>
            <wp:docPr id="5" name="Picture 5" descr="A person smil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3-14 at 16.10.1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275" cy="1877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307B" w:rsidRPr="00196830" w:rsidSect="002E17D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11B4F"/>
    <w:multiLevelType w:val="hybridMultilevel"/>
    <w:tmpl w:val="12EAD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215FD"/>
    <w:multiLevelType w:val="hybridMultilevel"/>
    <w:tmpl w:val="4AB2DBB0"/>
    <w:lvl w:ilvl="0" w:tplc="5726E31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zQ3MLM0MTGxMDVQ0lEKTi0uzszPAykwrgUA6QhAWywAAAA="/>
  </w:docVars>
  <w:rsids>
    <w:rsidRoot w:val="005039B2"/>
    <w:rsid w:val="00002FE0"/>
    <w:rsid w:val="000421E3"/>
    <w:rsid w:val="00062BE5"/>
    <w:rsid w:val="00091206"/>
    <w:rsid w:val="000D0356"/>
    <w:rsid w:val="00100B56"/>
    <w:rsid w:val="00117932"/>
    <w:rsid w:val="00196830"/>
    <w:rsid w:val="002E17D2"/>
    <w:rsid w:val="003F5A2F"/>
    <w:rsid w:val="005039B2"/>
    <w:rsid w:val="00526BEE"/>
    <w:rsid w:val="00596DB4"/>
    <w:rsid w:val="005C5CB5"/>
    <w:rsid w:val="00724EB3"/>
    <w:rsid w:val="007A7B3B"/>
    <w:rsid w:val="00862B87"/>
    <w:rsid w:val="008C71CE"/>
    <w:rsid w:val="00907CB8"/>
    <w:rsid w:val="0094719F"/>
    <w:rsid w:val="00A07F66"/>
    <w:rsid w:val="00C5044B"/>
    <w:rsid w:val="00CD307B"/>
    <w:rsid w:val="00D4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E206D"/>
  <w15:chartTrackingRefBased/>
  <w15:docId w15:val="{3079F069-8078-2348-BEEC-D6CE703F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039B2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07F66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07F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image" Target="media/image2.jpeg"/><Relationship Id="rId12" Type="http://schemas.openxmlformats.org/officeDocument/2006/relationships/customXml" Target="ink/ink2.xml"/><Relationship Id="rId17" Type="http://schemas.openxmlformats.org/officeDocument/2006/relationships/image" Target="media/image7.png"/><Relationship Id="rId25" Type="http://schemas.openxmlformats.org/officeDocument/2006/relationships/customXml" Target="ink/ink6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customXml" Target="ink/ink4.xm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30.pn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customXml" Target="ink/ink1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google.com" TargetMode="External"/><Relationship Id="rId14" Type="http://schemas.openxmlformats.org/officeDocument/2006/relationships/image" Target="media/image5.png"/><Relationship Id="rId22" Type="http://schemas.openxmlformats.org/officeDocument/2006/relationships/customXml" Target="ink/ink5.xml"/><Relationship Id="rId27" Type="http://schemas.openxmlformats.org/officeDocument/2006/relationships/customXml" Target="ink/ink7.xml"/><Relationship Id="rId30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34:15.3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90 6 24575,'-16'0'0,"-3"0"0,1 0 0,-10 0 0,6 0 0,-7 0 0,4 0 0,0 0 0,0 0 0,1 0 0,-1 0 0,0 0 0,0 0 0,0 0 0,0 0 0,4 0 0,-3 0 0,6 0 0,-6 0 0,6 0 0,1 0 0,0 0 0,6 0 0,-5 0 0,5 0 0,-3 0 0,-7 0 0,10-3 0,-7 3 0,13-3 0,1 3 0,-1 0 0,1 0 0,-1 0 0,0 0 0,1 0 0,-4 0 0,3 0 0,-5 0 0,5 0 0,-5 0 0,2 0 0,0 0 0,1 0 0,0 0 0,1 0 0,-1 0 0,0 0 0,1 0 0,-1 0 0,2 0 0,1 0 0,-1 0 0,0 0 0,0 0 0,-2 0 0,2 0 0,-2 0 0,3 0 0,-1 0 0,1 0 0,-1 0 0,0 0 0,1 0 0,-1 0 0,1 0 0,-1 0 0,1 0 0,-1 0 0,0 0 0,1 0 0,-1 0 0,-2 0 0,1 0 0,-1 0 0,2 0 0,0 0 0,-2 0 0,2 0 0,-2 0 0,2 0 0,0 0 0,1 0 0,-1 0 0,0 0 0,0 0 0,1 0 0,-1 0 0,1 0 0,-1 0 0,0 0 0,0 0 0,1 0 0,-1 0 0,0 0 0,1 0 0,-1 0 0,0 0 0,0 0 0,1 0 0,-1 0 0,3 0 0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34:37.6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6 1 24575,'-13'4'0,"1"0"0,1 8 0,0-3 0,0 7 0,-2-4 0,1 4 0,-5 0 0,1 1 0,-2 2 0,2 2 0,-3 2 0,7-4 0,-12 13 0,7-14 0,-4 15 0,6-15 0,0 3 0,3-4 0,-3 1 0,4-1 0,0-3 0,0-1 0,0 1 0,0-3 0,-2 3 0,-26 13 0,19-14 0,-21 15 0,21-18 0,6-1 0,-2 1 0,6-3 0,7-2 0,-6 2 0,6-3 0,-2 1 0,1 0 0,-1 0 0,0-1 0,0 1 0,3 0 0,-5-1 0,6 1 0,-6 0 0,5 0 0,-3-1 0,2 1 0,-1-2 0,1 1 0,1-4 0,0 2 0</inkml:trace>
  <inkml:trace contextRef="#ctx0" brushRef="#br0" timeOffset="1298">1 616 24575,'9'0'0,"4"0"0,1 0 0,3 0 0,11 10 0,-11-6 0,24 20 0,-16-9 0,16 18 0,-6-7 0,-6 2 0,5 0 0,-4 1 0,17 15 0,-15-12 0,10 13 0,-13-16 0,1 8 0,2-7 0,-5 0 0,-3-6 0,-1 2 0,-3-2 0,-4-3 0,2-3 0,-6 0 0,-1-4 0,0 0 0,-6-6 0,2-1 0,-2-3 0,-2 1 0,-1-2 0,-2-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48:36.24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63 176 24575,'-15'0'0,"6"0"0,-15 13 0,15-8 0,-28 22 0,17-5 0,-16 12 0,8-2 0,-5 4 0,4-4 0,-9 6 0,9-6 0,-14 15 0,13-19 0,-18 23 0,14-24 0,-4 14 0,2-11 0,8 1 0,-7-2 0,7-2 0,-3 0 0,4-3 0,3 2 0,-2-5 0,-7 9 0,14-13 0,-4 2 0,18-12 0,2-4 0,1-1 0</inkml:trace>
  <inkml:trace contextRef="#ctx0" brushRef="#br0" timeOffset="1462">182 0 24575,'0'9'0,"0"7"0,0 6 0,0 8 0,0 3 0,0 5 0,0 1 0,0 14 0,0-3 0,0 20 0,-7-8 0,-2 9 0,0-15 0,-12 26 0,15-32 0,-15 26 0,9-22 0,-3 2 0,2-2 0,3-10 0,2-2 0,2-12 0,-4 14 0,6-20 0,-4 7 0,8-14 0,-5-2 0,4-5 0,-1 0 0,0-5 0,1 3 0,-1-4 0,0 1 0,1 0 0,-1-1 0,0-1 0,2-1 0,-2-2 0</inkml:trace>
  <inkml:trace contextRef="#ctx0" brushRef="#br0" timeOffset="2519">1 1224 24575,'15'0'0,"7"0"0,4 0 0,7 0 0,-6 0 0,8 0 0,-7 0 0,24 0 0,-23 0 0,22 0 0,-24 0 0,15 0 0,13-4 0,-13 3 0,12-6 0,-1 2 0,-14 1 0,23-3 0,-22 3 0,8-3 0,-9 3 0,-1-3 0,-5 4 0,-3-4 0,-2 1 0,-3-1 0,0 1 0,-4 0 0,3-3 0,-3 5 0,4-4 0,-4 5 0,3-3 0,-6 2 0,-1-1 0,-3 5 0,-7-5 0,1 5 0,-4-2 0,-1 2 0,-1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56:51.5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14 495 24575,'-32'0'0,"-31"0"0,17 0 0,-38 0 0,22 0 0,-9 0 0,15 0 0,-19 0 0,11-4 0,3 3 0,0-7 0,25 8 0,-12-4 0,4 4 0,10 0 0,-3 0 0,11 0 0,-6 0 0,6 0 0,1 0 0,1 0 0,2 0 0,1 0 0,-3 0 0,1 0 0,5-5 0,0 4 0,7-3 0,3 4 0,-1 0 0,3 0 0,-4-3 0,5 3 0,-2-3 0,0 3 0,1 0 0,-1 0 0,-6 0 0,6 0 0,-6 0 0,8 0 0,-2 0 0,-12 0 0,6 3 0,-9 0 0,9 2 0,1-2 0,-4 2 0,5-4 0,-2 1 0,2-2 0,3 0 0,1 0 0,2 0 0,1 0 0,-1 0 0,0 0 0,1 0 0,-3 0 0,2 0 0,-2 0 0,2 0 0,1 0 0,-1 0 0,3 0 0,0 0 0</inkml:trace>
  <inkml:trace contextRef="#ctx0" brushRef="#br0" timeOffset="2584">670 0 24575,'-12'0'0,"-2"8"0,-11 3 0,1 12 0,-10 2 0,1 7 0,0 1 0,-5 9 0,4-4 0,7-2 0,-5 4 0,9-3 0,-8 9 0,5-5 0,-3 3 0,3-8 0,1 4 0,-2-9 0,6-1 0,-5-3 0,2-3 0,2-5 0,0-4 0,5-4 0,3-2 0,3-2 0,1-1 0,7-2 0,-4-1 0,9-1 0,0-2 0,1-2 0,2 2 0,-2-3 0,1 3 0,1 0 0,2-2 0,0 2 0,7-5 0,-3 4 0,5-4 0,-5 4 0,5-1 0,-2-1 0,3 3 0,0-3 0,4 3 0,0 0 0,4 0 0,4 0 0,-4 0 0,12 0 0,-6 0 0,11 0 0,-8 0 0,8 0 0,-7 3 0,3 1 0,-1 6 0,-2 0 0,3 4 0,0 3 0,-4-3 0,3 6 0,-3-2 0,-1 2 0,0 0 0,-3 3 0,0-2 0,0 2 0,-3 0 0,-1-3 0,0 6 0,-6-7 0,2 4 0,-7-6 0,8 9 0,-15-15 0,5 4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57:07.774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 1279 24575,'3'-26'0,"6"1"0,5-8 0,10 1 0,9-4 0,2-4 0,6-3 0,28-23 0,-5 5 0,-16 22 0,1-1 0,-8 6 0,0 0 0,2 2 0,2 0 0,8-7 0,-2 2 0,16-8 0,7-6 0,-46 34 0,-5 2 0,-3 5 0,-6 2 0,-3 3 0,-1 2 0,-5 1 0,2 2 0,-2 0 0,-1 0 0,1 0 0,2-2 0,19-8 0,-7 3 0,7-2 0,-15 7 0,-6-1 0,-1 3 0,3-4 0,-2 3 0,2-1 0,-3 2 0,1 0 0,-1 0 0,1 0 0,-1 0 0,-2-4 0,-2 1 0,0-1 0,-2 2 0</inkml:trace>
  <inkml:trace contextRef="#ctx0" brushRef="#br0" timeOffset="1801">662 0 24575,'74'0'0,"-1"0"0,-10 4 0,19-2 0,-4 3 0,-35 3 0,0 5 0,-8-3 0,2 4 0,-8-4 0,1 2 0,-5-2 0,-5-1 0,-6-1 0,-3-3 0,-1 0 0,-3 0 0,1-2 0,-1 1 0,-3-4 0,1 2 0,0-2 0,-1 0 0,-1 0 0,-1 0 0</inkml:trace>
  <inkml:trace contextRef="#ctx0" brushRef="#br0" timeOffset="3310">1360 184 24575,'0'22'0,"-3"2"0,0 9 0,-5 10 0,-2 2 0,1 14 0,-6-4 0,3 10 0,-5 1 0,1 0 0,3-9 0,-5-5 0,10-8 0,-6-8 0,7 6 0,1-20 0,0-1 0,-1-4 0,3-10 0,0 1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9:02:19.428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227 352 24575,'-27'0'0,"-4"0"0,9 0 0,-13 0 0,4 0 0,-11 0 0,3 0 0,-3 0 0,3 0 0,0 0 0,-3-7 0,11 6 0,-10-9 0,6 9 0,-4-2 0,1 3 0,4 0 0,5 0 0,0 0 0,4 0 0,4 0 0,0 0 0,7 0 0,1 0 0,5 0 0,1 0 0,2 0 0,0 0 0,0 0 0,1 0 0,-1 0 0,0 2 0,0-1 0,1 1 0,-1-2 0,-2 0 0,1 0 0,-1 0 0,2 0 0,-2 2 0,2-1 0,-3 1 0,4-2 0,-1 2 0,0-2 0,0 3 0,1-3 0,-1 0 0,0 0 0,1 0 0,1 1 0,-1 0 0,2 1 0,-3-2 0,3 0 0,0 0 0</inkml:trace>
  <inkml:trace contextRef="#ctx0" brushRef="#br0" timeOffset="1655">291 0 24575,'-26'44'0,"-1"0"0,-16 31 0,20-44 0,8-5 0,-8 8 0,10-9 0,-2 0 0,2-1 0,4-6 0,-2 0 0,8-5 0,-4-3 0,2 1 0,-3 1 0,0-1 0,0 1 0,1-4 0,1 2 0,-1-4 0,1 3 0,4-3 0,-3 1 0,5-2 0,1-3 0,5 0 0,3-2 0,2 0 0,-1 0 0,3 0 0,1 0 0,7 0 0,-3 3 0,6 0 0,-7 3 0,7 0 0,-6-1 0,3 1 0,-4 0 0,-3-1 0,-1 1 0,-5-1 0,-1 0 0,-2-1 0,-1-1 0,1-1 0,0-2 0,-1 2 0,1-1 0,-1 1 0,1 0 0,-3-2 0,0 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9:02:23.56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551 331 24575,'-23'0'0,"-8"0"0,0 0 0,-16 0 0,-3 0 0,-10 0 0,-6 0 0,14 0 0,-10 0 0,-1 0 0,-6 0 0,6 0 0,11 0 0,8 0 0,-5 0 0,-5 3 0,5 1 0,1 4 0,13-2 0,-2 1 0,11-1 0,1 1 0,4-1 0,4-3 0,0 2 0,0-2 0,0 3 0,0-1 0,0-2 0,3 2 0,-7-2 0,9 0 0,-4 2 0,9-5 0,2 2 0,4-2 0,6 0 0,-2 0 0,3 0 0</inkml:trace>
  <inkml:trace contextRef="#ctx0" brushRef="#br0" timeOffset="2557">317 1 24575,'-27'59'0,"17"-30"0,-25 31 0,25-37 0,-4-11 0,2 8 0,2-9 0,-1 5 0,2-4 0,-1 1 0,7-5 0,-7 1 0,7-3 0,-2 1 0,1-2 0,3-1 0,-3-1 0,4 1 0,-5-2 0,3 3 0,-3 0 0,0 2 0,0-2 0,0 2 0,1-2 0,1 2 0,-1-2 0,1 3 0,-2-4 0,1 1 0,-1 2 0,0-2 0,-3 5 0,0-4 0,-2 3 0,2-3 0,-2 1 0,3-2 0,-1 0 0,0 0 0,4 0 0,-1-3 0,2 3 0,3-5 0,3 2 0,1-2 0,0 0 0,1 0 0,-1 0 0,1 0 0,-1 0 0,4 0 0,-3 0 0,5 0 0,-3 0 0,7 0 0,-3 0 0,2 0 0,-3 0 0,1 0 0,-1 0 0,0 0 0,1 2 0,-1-1 0,0 4 0,1-3 0,-1 1 0,1 0 0,2-1 0,1-1 0,0 4 0,2-5 0,-2 5 0,0-2 0,2 0 0,-4 2 0,1-3 0,-3 4 0,1-1 0,2 0 0,-2 0 0,2 3 0,-2-2 0,2 4 0,-2-2 0,2 3 0,1 0 0,-3-3 0,2 2 0,-3-2 0,1 3 0,-1-3 0,-2 1 0,2-1 0,-5 0 0,5 2 0,-4-2 0,1 0 0,0 1 0,-1-3 0,1 1 0,-2 0 0,1 0 0,-2 1 0,2-1 0,-4-3 0,1 1 0,1-1 0,-4 1 0,2-1 0,0-1 0,-1 1 0,3-4 0,-2 2 0,3-4 0,-3 2 0,0-3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C9CCC33-0424-432B-9FC7-B00CECB50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6</Words>
  <Characters>2546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Paula Paes Leme</dc:creator>
  <cp:keywords/>
  <dc:description/>
  <cp:lastModifiedBy>Mario Sergio Salerno</cp:lastModifiedBy>
  <cp:revision>2</cp:revision>
  <cp:lastPrinted>2020-03-13T19:30:00Z</cp:lastPrinted>
  <dcterms:created xsi:type="dcterms:W3CDTF">2020-03-17T18:57:00Z</dcterms:created>
  <dcterms:modified xsi:type="dcterms:W3CDTF">2020-03-17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ademy-of-management-journal</vt:lpwstr>
  </property>
  <property fmtid="{D5CDD505-2E9C-101B-9397-08002B2CF9AE}" pid="3" name="Mendeley Recent Style Name 0_1">
    <vt:lpwstr>Academy of Management Journal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